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3392C425" w:rsidR="0016390D" w:rsidRPr="009333AF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6F0A40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6F0A40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6F0A40" w:rsidRPr="006F0A4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DIETARY CHITOSAN/NANO-CHITOSAN OF BLACK SOLDIER FLY LARVAE IMPROVES GROWTH AND PHYSIOLOGICAL INDICES OF </w:t>
            </w:r>
            <w:r w:rsidR="006F0A40" w:rsidRPr="006F0A40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Clarias gariepinus</w:t>
            </w:r>
            <w:r w:rsidR="00A61D17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949"/>
        <w:gridCol w:w="1454"/>
        <w:gridCol w:w="1532"/>
        <w:gridCol w:w="4988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49DE3C3A" w:rsidR="00A3380D" w:rsidRPr="00D8304E" w:rsidRDefault="00D8304E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Nawwar </w:t>
            </w:r>
            <w:r w:rsidRPr="00D8304E">
              <w:rPr>
                <w:rFonts w:ascii="Times New Roman" w:hAnsi="Times New Roman"/>
                <w:sz w:val="24"/>
                <w:szCs w:val="24"/>
              </w:rPr>
              <w:t>Mardianto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Retno Aryani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*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Rudianto Rudianto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9333AF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Hetty Manurung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>, Rudy Agung Nugroho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6E9514F9" w:rsidR="00A3380D" w:rsidRPr="00D8304E" w:rsidRDefault="00A3380D" w:rsidP="00D8304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8304E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Postgraduate Master Student, D</w:t>
            </w:r>
            <w:r w:rsidR="00125246"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epartment </w:t>
            </w:r>
            <w:r w:rsidR="00D8304E"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of Biology</w:t>
            </w:r>
            <w:r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Faculty </w:t>
            </w:r>
            <w:r w:rsidR="00D8304E"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of Mathematics and Natural Sciences</w:t>
            </w:r>
            <w:r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D8304E"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Mulawarman </w:t>
            </w:r>
            <w:r w:rsidR="00125246"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Universit</w:t>
            </w:r>
            <w:r w:rsidR="00D8304E"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y</w:t>
            </w:r>
            <w:r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D8304E"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Samarinda, East kalimantan Timur 75123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679ABD65" w:rsidR="00A3380D" w:rsidRPr="00D8304E" w:rsidRDefault="00D8304E" w:rsidP="00D8304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8304E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2</w:t>
            </w:r>
            <w:r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Microtechnique and Anatomy Laboratory, </w:t>
            </w:r>
            <w:r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Department of Biology, Faculty of Mathematics and Natural Sciences, Mulawarman University, Samarinda, East kalimantan Timur 75123</w:t>
            </w:r>
          </w:p>
        </w:tc>
      </w:tr>
      <w:tr w:rsidR="00A3380D" w:rsidRPr="009333AF" w14:paraId="202CF01F" w14:textId="77777777" w:rsidTr="00593F28">
        <w:trPr>
          <w:trHeight w:val="20"/>
        </w:trPr>
        <w:tc>
          <w:tcPr>
            <w:tcW w:w="9923" w:type="dxa"/>
            <w:gridSpan w:val="4"/>
          </w:tcPr>
          <w:p w14:paraId="790A6E0D" w14:textId="66889D2C" w:rsidR="00A3380D" w:rsidRPr="00D8304E" w:rsidRDefault="00D8304E" w:rsidP="00D8304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2</w:t>
            </w:r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Plant Physiology and Development Laboratory, D</w:t>
            </w:r>
            <w:r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epartment of Biology, Faculty of Mathematics and Natural Sciences, Mulawarman University, Samarinda, East kalimantan Timur 75123</w:t>
            </w:r>
          </w:p>
        </w:tc>
      </w:tr>
      <w:tr w:rsidR="009333AF" w:rsidRPr="00125246" w14:paraId="5C222434" w14:textId="77777777" w:rsidTr="00593F28">
        <w:trPr>
          <w:trHeight w:val="20"/>
        </w:trPr>
        <w:tc>
          <w:tcPr>
            <w:tcW w:w="9923" w:type="dxa"/>
            <w:gridSpan w:val="4"/>
          </w:tcPr>
          <w:p w14:paraId="545BADAA" w14:textId="7AEAA1DB" w:rsidR="009333AF" w:rsidRPr="009333AF" w:rsidRDefault="00D8304E" w:rsidP="00D8304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4</w:t>
            </w:r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A</w:t>
            </w:r>
            <w:r w:rsidRPr="00D8304E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nimal physiology, Development, and Molecular Laboratory, Department of Biology, Faculty of Mathematics and Natural Sciences, Mulawarman University, Samarinda, East kalimantan Timur 75123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82957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182957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2C772A11" w:rsidR="00FF387B" w:rsidRPr="00182957" w:rsidRDefault="00182957" w:rsidP="00182957">
            <w:pPr>
              <w:pStyle w:val="ListParagraph"/>
              <w:numPr>
                <w:ilvl w:val="0"/>
                <w:numId w:val="5"/>
              </w:numPr>
              <w:tabs>
                <w:tab w:val="clear" w:pos="567"/>
              </w:tabs>
              <w:ind w:left="306" w:hanging="28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irst author</w:t>
            </w:r>
          </w:p>
        </w:tc>
        <w:tc>
          <w:tcPr>
            <w:tcW w:w="1530" w:type="dxa"/>
          </w:tcPr>
          <w:p w14:paraId="3AE1371C" w14:textId="2953A972" w:rsidR="00FF387B" w:rsidRPr="00125246" w:rsidRDefault="0018295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wwar</w:t>
            </w:r>
          </w:p>
        </w:tc>
        <w:tc>
          <w:tcPr>
            <w:tcW w:w="1599" w:type="dxa"/>
          </w:tcPr>
          <w:p w14:paraId="4A6CD0D4" w14:textId="6C391339" w:rsidR="00FF387B" w:rsidRPr="00125246" w:rsidRDefault="0018295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dianto</w:t>
            </w:r>
          </w:p>
        </w:tc>
        <w:tc>
          <w:tcPr>
            <w:tcW w:w="5533" w:type="dxa"/>
          </w:tcPr>
          <w:p w14:paraId="6D0BF434" w14:textId="028F318E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82957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B1FE20A" w:rsidR="00FF387B" w:rsidRPr="00182957" w:rsidRDefault="00182957" w:rsidP="00182957">
            <w:pPr>
              <w:pStyle w:val="ListParagraph"/>
              <w:numPr>
                <w:ilvl w:val="0"/>
                <w:numId w:val="5"/>
              </w:numPr>
              <w:tabs>
                <w:tab w:val="clear" w:pos="567"/>
              </w:tabs>
              <w:ind w:left="306" w:hanging="28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rresponding author &amp; Co-Author</w:t>
            </w:r>
          </w:p>
        </w:tc>
        <w:tc>
          <w:tcPr>
            <w:tcW w:w="1530" w:type="dxa"/>
          </w:tcPr>
          <w:p w14:paraId="166E5D4B" w14:textId="57B37E93" w:rsidR="00FF387B" w:rsidRPr="00125246" w:rsidRDefault="0018295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tno</w:t>
            </w:r>
          </w:p>
        </w:tc>
        <w:tc>
          <w:tcPr>
            <w:tcW w:w="1599" w:type="dxa"/>
          </w:tcPr>
          <w:p w14:paraId="36B08A1C" w14:textId="0DC6C4C4" w:rsidR="00FF387B" w:rsidRPr="00125246" w:rsidRDefault="0018295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ryani</w:t>
            </w:r>
          </w:p>
        </w:tc>
        <w:tc>
          <w:tcPr>
            <w:tcW w:w="5533" w:type="dxa"/>
          </w:tcPr>
          <w:p w14:paraId="22FDD2DD" w14:textId="33C2F2E2" w:rsidR="00FF387B" w:rsidRPr="00125246" w:rsidRDefault="0096348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483">
              <w:rPr>
                <w:rFonts w:ascii="Times New Roman" w:hAnsi="Times New Roman"/>
                <w:sz w:val="24"/>
                <w:szCs w:val="24"/>
              </w:rPr>
              <w:t>https://orcid.org/0000-0002-4267-5378</w:t>
            </w:r>
          </w:p>
        </w:tc>
      </w:tr>
      <w:tr w:rsidR="00182957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5E7C77D4" w:rsidR="00FF387B" w:rsidRPr="00182957" w:rsidRDefault="00182957" w:rsidP="00182957">
            <w:pPr>
              <w:pStyle w:val="ListParagraph"/>
              <w:numPr>
                <w:ilvl w:val="0"/>
                <w:numId w:val="5"/>
              </w:numPr>
              <w:tabs>
                <w:tab w:val="left" w:pos="308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-Author</w:t>
            </w:r>
          </w:p>
        </w:tc>
        <w:tc>
          <w:tcPr>
            <w:tcW w:w="1530" w:type="dxa"/>
          </w:tcPr>
          <w:p w14:paraId="62A0EDD6" w14:textId="7624A66F" w:rsidR="00FF387B" w:rsidRPr="00125246" w:rsidRDefault="0018295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udianto</w:t>
            </w:r>
          </w:p>
        </w:tc>
        <w:tc>
          <w:tcPr>
            <w:tcW w:w="1599" w:type="dxa"/>
          </w:tcPr>
          <w:p w14:paraId="08BFAE51" w14:textId="43D8153F" w:rsidR="00FF387B" w:rsidRPr="00125246" w:rsidRDefault="0018295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udianto</w:t>
            </w:r>
          </w:p>
        </w:tc>
        <w:tc>
          <w:tcPr>
            <w:tcW w:w="5533" w:type="dxa"/>
          </w:tcPr>
          <w:p w14:paraId="52D10F38" w14:textId="0891D1CA" w:rsidR="00FF387B" w:rsidRPr="00125246" w:rsidRDefault="0096348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483">
              <w:rPr>
                <w:rFonts w:ascii="Times New Roman" w:hAnsi="Times New Roman"/>
                <w:sz w:val="24"/>
                <w:szCs w:val="24"/>
              </w:rPr>
              <w:t>https://orcid.org/0000-0003-0909-2848</w:t>
            </w:r>
          </w:p>
        </w:tc>
      </w:tr>
      <w:tr w:rsidR="00182957" w:rsidRPr="00125246" w14:paraId="58D9C1D7" w14:textId="77777777" w:rsidTr="00FF387B">
        <w:trPr>
          <w:trHeight w:val="20"/>
        </w:trPr>
        <w:tc>
          <w:tcPr>
            <w:tcW w:w="1261" w:type="dxa"/>
          </w:tcPr>
          <w:p w14:paraId="7D410E58" w14:textId="0B64FA8E" w:rsidR="0046430C" w:rsidRPr="00182957" w:rsidRDefault="00182957" w:rsidP="00182957">
            <w:pPr>
              <w:pStyle w:val="ListParagraph"/>
              <w:numPr>
                <w:ilvl w:val="0"/>
                <w:numId w:val="5"/>
              </w:numPr>
              <w:tabs>
                <w:tab w:val="left" w:pos="308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-Author</w:t>
            </w:r>
          </w:p>
        </w:tc>
        <w:tc>
          <w:tcPr>
            <w:tcW w:w="1530" w:type="dxa"/>
          </w:tcPr>
          <w:p w14:paraId="43D03BE8" w14:textId="091AAF3E" w:rsidR="0046430C" w:rsidRPr="00125246" w:rsidRDefault="0018295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etty</w:t>
            </w:r>
          </w:p>
        </w:tc>
        <w:tc>
          <w:tcPr>
            <w:tcW w:w="1599" w:type="dxa"/>
          </w:tcPr>
          <w:p w14:paraId="269714EA" w14:textId="7F6EB883" w:rsidR="0046430C" w:rsidRPr="00125246" w:rsidRDefault="0018295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nurung</w:t>
            </w:r>
          </w:p>
        </w:tc>
        <w:tc>
          <w:tcPr>
            <w:tcW w:w="5533" w:type="dxa"/>
          </w:tcPr>
          <w:p w14:paraId="0D0A227D" w14:textId="20484E96" w:rsidR="0046430C" w:rsidRPr="00125246" w:rsidRDefault="0096348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483">
              <w:rPr>
                <w:rFonts w:ascii="Times New Roman" w:hAnsi="Times New Roman"/>
                <w:sz w:val="24"/>
                <w:szCs w:val="24"/>
              </w:rPr>
              <w:t>https://orcid.org/0000-0003-0161-6459</w:t>
            </w:r>
          </w:p>
        </w:tc>
      </w:tr>
      <w:tr w:rsidR="00182957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04EE135D" w:rsidR="00227B9D" w:rsidRPr="00182957" w:rsidRDefault="00182957" w:rsidP="00182957">
            <w:pPr>
              <w:pStyle w:val="ListParagraph"/>
              <w:numPr>
                <w:ilvl w:val="0"/>
                <w:numId w:val="5"/>
              </w:numPr>
              <w:tabs>
                <w:tab w:val="left" w:pos="308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-Author</w:t>
            </w:r>
          </w:p>
        </w:tc>
        <w:tc>
          <w:tcPr>
            <w:tcW w:w="1530" w:type="dxa"/>
          </w:tcPr>
          <w:p w14:paraId="7827B6D5" w14:textId="22C2E5AF" w:rsidR="00227B9D" w:rsidRPr="00125246" w:rsidRDefault="0018295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udy</w:t>
            </w:r>
          </w:p>
        </w:tc>
        <w:tc>
          <w:tcPr>
            <w:tcW w:w="1599" w:type="dxa"/>
          </w:tcPr>
          <w:p w14:paraId="269E0B9B" w14:textId="11AAF679" w:rsidR="00227B9D" w:rsidRPr="00125246" w:rsidRDefault="0018295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ugroho</w:t>
            </w:r>
          </w:p>
        </w:tc>
        <w:tc>
          <w:tcPr>
            <w:tcW w:w="5533" w:type="dxa"/>
          </w:tcPr>
          <w:p w14:paraId="18300776" w14:textId="2130C97C" w:rsidR="00227B9D" w:rsidRPr="00125246" w:rsidRDefault="0096348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483">
              <w:rPr>
                <w:rFonts w:ascii="Times New Roman" w:hAnsi="Times New Roman"/>
                <w:sz w:val="24"/>
                <w:szCs w:val="24"/>
              </w:rPr>
              <w:t>https://orcid.org/0000-0001-9006-7329</w:t>
            </w: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1A1EE1DC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="00B64CF6">
              <w:rPr>
                <w:rFonts w:ascii="Times New Roman" w:hAnsi="Times New Roman"/>
                <w:sz w:val="24"/>
                <w:szCs w:val="24"/>
              </w:rPr>
              <w:t>r</w:t>
            </w:r>
            <w:r w:rsidR="00B64CF6">
              <w:t>etnoaryani@fmipa.unmul.ac.id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42119" w14:textId="77777777" w:rsidR="0007295B" w:rsidRDefault="0007295B" w:rsidP="00B16BB9">
      <w:pPr>
        <w:spacing w:after="0" w:line="240" w:lineRule="auto"/>
      </w:pPr>
      <w:r>
        <w:separator/>
      </w:r>
    </w:p>
  </w:endnote>
  <w:endnote w:type="continuationSeparator" w:id="0">
    <w:p w14:paraId="7030E16B" w14:textId="77777777" w:rsidR="0007295B" w:rsidRDefault="0007295B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CBCBFF" w14:textId="77777777" w:rsidR="0007295B" w:rsidRDefault="0007295B" w:rsidP="00B16BB9">
      <w:pPr>
        <w:spacing w:after="0" w:line="240" w:lineRule="auto"/>
      </w:pPr>
      <w:r>
        <w:separator/>
      </w:r>
    </w:p>
  </w:footnote>
  <w:footnote w:type="continuationSeparator" w:id="0">
    <w:p w14:paraId="016047D3" w14:textId="77777777" w:rsidR="0007295B" w:rsidRDefault="0007295B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4540F5"/>
    <w:multiLevelType w:val="hybridMultilevel"/>
    <w:tmpl w:val="80FE28E8"/>
    <w:lvl w:ilvl="0" w:tplc="09B6F91E">
      <w:start w:val="1"/>
      <w:numFmt w:val="decimal"/>
      <w:lvlText w:val="%1."/>
      <w:lvlJc w:val="left"/>
      <w:pPr>
        <w:ind w:left="38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04" w:hanging="360"/>
      </w:pPr>
    </w:lvl>
    <w:lvl w:ilvl="2" w:tplc="3809001B" w:tentative="1">
      <w:start w:val="1"/>
      <w:numFmt w:val="lowerRoman"/>
      <w:lvlText w:val="%3."/>
      <w:lvlJc w:val="right"/>
      <w:pPr>
        <w:ind w:left="1824" w:hanging="180"/>
      </w:pPr>
    </w:lvl>
    <w:lvl w:ilvl="3" w:tplc="3809000F" w:tentative="1">
      <w:start w:val="1"/>
      <w:numFmt w:val="decimal"/>
      <w:lvlText w:val="%4."/>
      <w:lvlJc w:val="left"/>
      <w:pPr>
        <w:ind w:left="2544" w:hanging="360"/>
      </w:pPr>
    </w:lvl>
    <w:lvl w:ilvl="4" w:tplc="38090019" w:tentative="1">
      <w:start w:val="1"/>
      <w:numFmt w:val="lowerLetter"/>
      <w:lvlText w:val="%5."/>
      <w:lvlJc w:val="left"/>
      <w:pPr>
        <w:ind w:left="3264" w:hanging="360"/>
      </w:pPr>
    </w:lvl>
    <w:lvl w:ilvl="5" w:tplc="3809001B" w:tentative="1">
      <w:start w:val="1"/>
      <w:numFmt w:val="lowerRoman"/>
      <w:lvlText w:val="%6."/>
      <w:lvlJc w:val="right"/>
      <w:pPr>
        <w:ind w:left="3984" w:hanging="180"/>
      </w:pPr>
    </w:lvl>
    <w:lvl w:ilvl="6" w:tplc="3809000F" w:tentative="1">
      <w:start w:val="1"/>
      <w:numFmt w:val="decimal"/>
      <w:lvlText w:val="%7."/>
      <w:lvlJc w:val="left"/>
      <w:pPr>
        <w:ind w:left="4704" w:hanging="360"/>
      </w:pPr>
    </w:lvl>
    <w:lvl w:ilvl="7" w:tplc="38090019" w:tentative="1">
      <w:start w:val="1"/>
      <w:numFmt w:val="lowerLetter"/>
      <w:lvlText w:val="%8."/>
      <w:lvlJc w:val="left"/>
      <w:pPr>
        <w:ind w:left="5424" w:hanging="360"/>
      </w:pPr>
    </w:lvl>
    <w:lvl w:ilvl="8" w:tplc="3809001B" w:tentative="1">
      <w:start w:val="1"/>
      <w:numFmt w:val="lowerRoman"/>
      <w:lvlText w:val="%9."/>
      <w:lvlJc w:val="right"/>
      <w:pPr>
        <w:ind w:left="6144" w:hanging="180"/>
      </w:pPr>
    </w:lvl>
  </w:abstractNum>
  <w:num w:numId="1" w16cid:durableId="1448894897">
    <w:abstractNumId w:val="0"/>
  </w:num>
  <w:num w:numId="2" w16cid:durableId="996490934">
    <w:abstractNumId w:val="3"/>
  </w:num>
  <w:num w:numId="3" w16cid:durableId="1136142117">
    <w:abstractNumId w:val="2"/>
  </w:num>
  <w:num w:numId="4" w16cid:durableId="1026567092">
    <w:abstractNumId w:val="1"/>
  </w:num>
  <w:num w:numId="5" w16cid:durableId="20332608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hideSpellingErrors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2620"/>
    <w:rsid w:val="00056294"/>
    <w:rsid w:val="000665C8"/>
    <w:rsid w:val="0007295B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82957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6430C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6F0A40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3483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64CF6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8304E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."/>
  <w:listSeparator w:val=",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418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Reviewer</cp:lastModifiedBy>
  <cp:revision>13</cp:revision>
  <dcterms:created xsi:type="dcterms:W3CDTF">2021-10-27T10:24:00Z</dcterms:created>
  <dcterms:modified xsi:type="dcterms:W3CDTF">2025-03-19T18:37:00Z</dcterms:modified>
</cp:coreProperties>
</file>